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75289" w14:textId="72421B73" w:rsidR="008A6E49" w:rsidRDefault="003B37DE" w:rsidP="003B37DE">
      <w:pPr>
        <w:pStyle w:val="Heading1"/>
        <w:jc w:val="center"/>
      </w:pPr>
      <w:r>
        <w:t xml:space="preserve">Task </w:t>
      </w:r>
      <w:r w:rsidR="00AE6318">
        <w:t>P</w:t>
      </w:r>
      <w:r>
        <w:t>5.1.3</w:t>
      </w:r>
    </w:p>
    <w:p w14:paraId="2EE25DB8" w14:textId="3D3217C9" w:rsidR="003B37DE" w:rsidRDefault="003B37DE" w:rsidP="003B37D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B37DE" w14:paraId="33A81083" w14:textId="77777777" w:rsidTr="003B37DE">
        <w:tc>
          <w:tcPr>
            <w:tcW w:w="3116" w:type="dxa"/>
            <w:shd w:val="clear" w:color="auto" w:fill="2F5496" w:themeFill="accent1" w:themeFillShade="BF"/>
          </w:tcPr>
          <w:p w14:paraId="61909F83" w14:textId="0B763714" w:rsidR="003B37DE" w:rsidRPr="003B37DE" w:rsidRDefault="003B37DE" w:rsidP="003B37DE">
            <w:pPr>
              <w:rPr>
                <w:b/>
                <w:bCs/>
              </w:rPr>
            </w:pPr>
            <w:r w:rsidRPr="003B37DE">
              <w:rPr>
                <w:b/>
                <w:bCs/>
              </w:rPr>
              <w:t>Relation</w:t>
            </w:r>
          </w:p>
        </w:tc>
        <w:tc>
          <w:tcPr>
            <w:tcW w:w="3117" w:type="dxa"/>
            <w:shd w:val="clear" w:color="auto" w:fill="2F5496" w:themeFill="accent1" w:themeFillShade="BF"/>
          </w:tcPr>
          <w:p w14:paraId="044449E6" w14:textId="0AC20F8D" w:rsidR="003B37DE" w:rsidRPr="003B37DE" w:rsidRDefault="003B37DE" w:rsidP="003B37DE">
            <w:pPr>
              <w:rPr>
                <w:b/>
                <w:bCs/>
              </w:rPr>
            </w:pPr>
            <w:r w:rsidRPr="003B37DE">
              <w:rPr>
                <w:b/>
                <w:bCs/>
              </w:rPr>
              <w:t>Foreign key</w:t>
            </w:r>
          </w:p>
        </w:tc>
        <w:tc>
          <w:tcPr>
            <w:tcW w:w="3117" w:type="dxa"/>
            <w:shd w:val="clear" w:color="auto" w:fill="2F5496" w:themeFill="accent1" w:themeFillShade="BF"/>
          </w:tcPr>
          <w:p w14:paraId="4AD39FD8" w14:textId="30045FB0" w:rsidR="003B37DE" w:rsidRPr="003B37DE" w:rsidRDefault="003B37DE" w:rsidP="003B37DE">
            <w:pPr>
              <w:rPr>
                <w:b/>
                <w:bCs/>
              </w:rPr>
            </w:pPr>
            <w:r w:rsidRPr="003B37DE">
              <w:rPr>
                <w:b/>
                <w:bCs/>
              </w:rPr>
              <w:t>References</w:t>
            </w:r>
          </w:p>
        </w:tc>
      </w:tr>
      <w:tr w:rsidR="00AE6318" w14:paraId="2FC3589F" w14:textId="77777777" w:rsidTr="003B37DE">
        <w:tc>
          <w:tcPr>
            <w:tcW w:w="3116" w:type="dxa"/>
          </w:tcPr>
          <w:p w14:paraId="518E52C5" w14:textId="5B3761BC" w:rsidR="00AE6318" w:rsidRDefault="00AE6318" w:rsidP="003B37DE">
            <w:proofErr w:type="spellStart"/>
            <w:r>
              <w:t>Subj_Enrolment</w:t>
            </w:r>
            <w:proofErr w:type="spellEnd"/>
          </w:p>
        </w:tc>
        <w:tc>
          <w:tcPr>
            <w:tcW w:w="3117" w:type="dxa"/>
          </w:tcPr>
          <w:p w14:paraId="5C0A3FF5" w14:textId="76AD5557" w:rsidR="00AE6318" w:rsidRDefault="00AE6318" w:rsidP="003B37DE">
            <w:proofErr w:type="spellStart"/>
            <w:r>
              <w:t>stud_id</w:t>
            </w:r>
            <w:proofErr w:type="spellEnd"/>
          </w:p>
        </w:tc>
        <w:tc>
          <w:tcPr>
            <w:tcW w:w="3117" w:type="dxa"/>
          </w:tcPr>
          <w:p w14:paraId="10448587" w14:textId="72AFE7F5" w:rsidR="00AE6318" w:rsidRDefault="00AE6318" w:rsidP="003B37DE">
            <w:proofErr w:type="spellStart"/>
            <w:r>
              <w:t>Student.stud_id</w:t>
            </w:r>
            <w:proofErr w:type="spellEnd"/>
          </w:p>
        </w:tc>
      </w:tr>
      <w:tr w:rsidR="00AE6318" w14:paraId="04E381E6" w14:textId="77777777" w:rsidTr="003B37DE">
        <w:tc>
          <w:tcPr>
            <w:tcW w:w="3116" w:type="dxa"/>
          </w:tcPr>
          <w:p w14:paraId="742B97A9" w14:textId="61629DDC" w:rsidR="00AE6318" w:rsidRDefault="00AE6318" w:rsidP="003B37DE">
            <w:proofErr w:type="spellStart"/>
            <w:r>
              <w:t>Subj_Enrolment</w:t>
            </w:r>
            <w:proofErr w:type="spellEnd"/>
          </w:p>
        </w:tc>
        <w:tc>
          <w:tcPr>
            <w:tcW w:w="3117" w:type="dxa"/>
          </w:tcPr>
          <w:p w14:paraId="47662EAC" w14:textId="1F4EE481" w:rsidR="00AE6318" w:rsidRDefault="00AE6318" w:rsidP="003B37DE">
            <w:proofErr w:type="spellStart"/>
            <w:r>
              <w:t>subj_code</w:t>
            </w:r>
            <w:proofErr w:type="spellEnd"/>
          </w:p>
        </w:tc>
        <w:tc>
          <w:tcPr>
            <w:tcW w:w="3117" w:type="dxa"/>
          </w:tcPr>
          <w:p w14:paraId="36195520" w14:textId="30A0EBB3" w:rsidR="00AE6318" w:rsidRDefault="00AE6318" w:rsidP="003B37DE">
            <w:proofErr w:type="spellStart"/>
            <w:r>
              <w:t>Subject.subj_code</w:t>
            </w:r>
            <w:proofErr w:type="spellEnd"/>
          </w:p>
        </w:tc>
      </w:tr>
      <w:tr w:rsidR="00AE6318" w14:paraId="473BA557" w14:textId="77777777" w:rsidTr="003B37DE">
        <w:tc>
          <w:tcPr>
            <w:tcW w:w="3116" w:type="dxa"/>
          </w:tcPr>
          <w:p w14:paraId="26FAFCCB" w14:textId="2D1993C5" w:rsidR="00AE6318" w:rsidRDefault="00AE6318" w:rsidP="003B37DE">
            <w:r>
              <w:t>Grade</w:t>
            </w:r>
          </w:p>
        </w:tc>
        <w:tc>
          <w:tcPr>
            <w:tcW w:w="3117" w:type="dxa"/>
          </w:tcPr>
          <w:p w14:paraId="05C0BFFB" w14:textId="397BA95F" w:rsidR="00AE6318" w:rsidRDefault="00AE6318" w:rsidP="003B37DE">
            <w:proofErr w:type="spellStart"/>
            <w:r>
              <w:t>stud_id</w:t>
            </w:r>
            <w:proofErr w:type="spellEnd"/>
          </w:p>
        </w:tc>
        <w:tc>
          <w:tcPr>
            <w:tcW w:w="3117" w:type="dxa"/>
          </w:tcPr>
          <w:p w14:paraId="4E91B78E" w14:textId="7B601C67" w:rsidR="00AE6318" w:rsidRDefault="00AE6318" w:rsidP="003B37DE">
            <w:proofErr w:type="spellStart"/>
            <w:r>
              <w:t>Student.stud_id</w:t>
            </w:r>
            <w:proofErr w:type="spellEnd"/>
          </w:p>
        </w:tc>
      </w:tr>
      <w:tr w:rsidR="00AE6318" w14:paraId="54D2FB98" w14:textId="77777777" w:rsidTr="003B37DE">
        <w:tc>
          <w:tcPr>
            <w:tcW w:w="3116" w:type="dxa"/>
          </w:tcPr>
          <w:p w14:paraId="5642E3E1" w14:textId="62C1C3C4" w:rsidR="00AE6318" w:rsidRDefault="00AE6318" w:rsidP="003B37DE">
            <w:r>
              <w:t>Grade</w:t>
            </w:r>
          </w:p>
        </w:tc>
        <w:tc>
          <w:tcPr>
            <w:tcW w:w="3117" w:type="dxa"/>
          </w:tcPr>
          <w:p w14:paraId="5F2D1071" w14:textId="56D0EFAB" w:rsidR="00AE6318" w:rsidRDefault="00AE6318" w:rsidP="003B37DE">
            <w:proofErr w:type="spellStart"/>
            <w:r>
              <w:t>subj_code</w:t>
            </w:r>
            <w:proofErr w:type="spellEnd"/>
          </w:p>
        </w:tc>
        <w:tc>
          <w:tcPr>
            <w:tcW w:w="3117" w:type="dxa"/>
          </w:tcPr>
          <w:p w14:paraId="5EDCB9DB" w14:textId="6C5ACB9C" w:rsidR="00AE6318" w:rsidRDefault="00AE6318" w:rsidP="003B37DE">
            <w:proofErr w:type="spellStart"/>
            <w:r>
              <w:t>Subject.subj_code</w:t>
            </w:r>
            <w:proofErr w:type="spellEnd"/>
          </w:p>
        </w:tc>
      </w:tr>
      <w:tr w:rsidR="00460073" w14:paraId="2774916A" w14:textId="77777777" w:rsidTr="003B37DE">
        <w:tc>
          <w:tcPr>
            <w:tcW w:w="3116" w:type="dxa"/>
          </w:tcPr>
          <w:p w14:paraId="1BDCF360" w14:textId="11A09861" w:rsidR="00460073" w:rsidRDefault="0033586F" w:rsidP="003B37DE">
            <w:r>
              <w:t>Grade</w:t>
            </w:r>
          </w:p>
        </w:tc>
        <w:tc>
          <w:tcPr>
            <w:tcW w:w="3117" w:type="dxa"/>
          </w:tcPr>
          <w:p w14:paraId="06717DA6" w14:textId="3A3A5BDE" w:rsidR="00460073" w:rsidRDefault="0033586F" w:rsidP="003B37DE">
            <w:proofErr w:type="spellStart"/>
            <w:r>
              <w:t>Stud_id</w:t>
            </w:r>
            <w:proofErr w:type="spellEnd"/>
            <w:r>
              <w:t xml:space="preserve">, </w:t>
            </w:r>
            <w:proofErr w:type="spellStart"/>
            <w:r>
              <w:t>subj_code</w:t>
            </w:r>
            <w:proofErr w:type="spellEnd"/>
            <w:r>
              <w:t>, semester, year</w:t>
            </w:r>
          </w:p>
        </w:tc>
        <w:tc>
          <w:tcPr>
            <w:tcW w:w="3117" w:type="dxa"/>
          </w:tcPr>
          <w:p w14:paraId="4AEDFFA1" w14:textId="2FD09039" w:rsidR="00460073" w:rsidRDefault="00E57945" w:rsidP="003B37DE">
            <w:proofErr w:type="spellStart"/>
            <w:r>
              <w:t>Subj_</w:t>
            </w:r>
            <w:proofErr w:type="gramStart"/>
            <w:r>
              <w:t>Enrolment</w:t>
            </w:r>
            <w:proofErr w:type="spellEnd"/>
            <w:r>
              <w:t>.(</w:t>
            </w:r>
            <w:proofErr w:type="gramEnd"/>
            <w:r>
              <w:t>semester, year)</w:t>
            </w:r>
          </w:p>
        </w:tc>
      </w:tr>
    </w:tbl>
    <w:p w14:paraId="45C75FD9" w14:textId="77777777" w:rsidR="003B37DE" w:rsidRPr="003B37DE" w:rsidRDefault="003B37DE" w:rsidP="003B37DE"/>
    <w:sectPr w:rsidR="003B37DE" w:rsidRPr="003B37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MLcwN7EwMrcwsTRU0lEKTi0uzszPAykwrgUAcaDcPCwAAAA="/>
  </w:docVars>
  <w:rsids>
    <w:rsidRoot w:val="003B37DE"/>
    <w:rsid w:val="0033586F"/>
    <w:rsid w:val="003B37DE"/>
    <w:rsid w:val="00460073"/>
    <w:rsid w:val="004858BD"/>
    <w:rsid w:val="00861682"/>
    <w:rsid w:val="00AE6318"/>
    <w:rsid w:val="00C45FF9"/>
    <w:rsid w:val="00C949CB"/>
    <w:rsid w:val="00CD62E8"/>
    <w:rsid w:val="00D172BF"/>
    <w:rsid w:val="00E57945"/>
    <w:rsid w:val="00FE4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87D5F"/>
  <w15:chartTrackingRefBased/>
  <w15:docId w15:val="{2BC80B16-AA57-4BF8-9967-8C0785F5E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37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7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B37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5</cp:revision>
  <dcterms:created xsi:type="dcterms:W3CDTF">2020-09-09T06:51:00Z</dcterms:created>
  <dcterms:modified xsi:type="dcterms:W3CDTF">2020-09-23T22:41:00Z</dcterms:modified>
</cp:coreProperties>
</file>